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A65" w:rsidRPr="008C15E7" w:rsidRDefault="00D26A65" w:rsidP="00D26A65">
      <w:pPr>
        <w:jc w:val="center"/>
        <w:rPr>
          <w:rFonts w:ascii="Arial" w:hAnsi="Arial" w:cs="Arial"/>
        </w:rPr>
      </w:pPr>
      <w:r w:rsidRPr="008C15E7">
        <w:rPr>
          <w:rFonts w:ascii="Arial" w:hAnsi="Arial" w:cs="Arial"/>
          <w:b/>
        </w:rPr>
        <w:t>ANEXO I</w:t>
      </w:r>
    </w:p>
    <w:p w:rsidR="00D26A65" w:rsidRPr="00D26A65" w:rsidRDefault="00D26A65" w:rsidP="00D26A65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</w:t>
      </w:r>
      <w:r w:rsidRPr="008C5A78">
        <w:rPr>
          <w:rFonts w:ascii="Arial" w:hAnsi="Arial" w:cs="Arial"/>
          <w:b/>
          <w:szCs w:val="24"/>
        </w:rPr>
        <w:t>PPGF Nº 0</w:t>
      </w:r>
      <w:r w:rsidR="008729F2">
        <w:rPr>
          <w:rFonts w:ascii="Arial" w:hAnsi="Arial" w:cs="Arial"/>
          <w:b/>
          <w:szCs w:val="24"/>
        </w:rPr>
        <w:t>2</w:t>
      </w:r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1176AF">
        <w:rPr>
          <w:rFonts w:ascii="Arial" w:hAnsi="Arial" w:cs="Arial"/>
          <w:b/>
          <w:szCs w:val="24"/>
        </w:rPr>
        <w:t>1</w:t>
      </w:r>
      <w:bookmarkStart w:id="0" w:name="_GoBack"/>
      <w:bookmarkEnd w:id="0"/>
    </w:p>
    <w:p w:rsidR="00DA0708" w:rsidRPr="00D26A65" w:rsidRDefault="00D92D9C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b/>
        </w:rPr>
      </w:pPr>
      <w:r w:rsidRPr="00D26A65">
        <w:rPr>
          <w:rFonts w:ascii="Arial" w:hAnsi="Arial" w:cs="Arial"/>
          <w:b/>
          <w:i/>
        </w:rPr>
        <w:t xml:space="preserve">    </w:t>
      </w:r>
      <w:r w:rsidR="00DA0708" w:rsidRPr="00D26A65">
        <w:rPr>
          <w:rFonts w:ascii="Arial" w:hAnsi="Arial" w:cs="Arial"/>
          <w:b/>
        </w:rPr>
        <w:t>CARTA DE REFERÊNCIA</w:t>
      </w:r>
    </w:p>
    <w:p w:rsidR="0003675E" w:rsidRPr="0003675E" w:rsidRDefault="0003675E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805"/>
      </w:tblGrid>
      <w:tr w:rsidR="00DA0708" w:rsidRPr="0003675E">
        <w:trPr>
          <w:cantSplit/>
        </w:trPr>
        <w:tc>
          <w:tcPr>
            <w:tcW w:w="9805" w:type="dxa"/>
          </w:tcPr>
          <w:p w:rsidR="00DA0708" w:rsidRPr="00D26A65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i/>
                <w:color w:val="000000"/>
              </w:rPr>
            </w:pPr>
            <w:r w:rsidRPr="0003675E">
              <w:rPr>
                <w:rFonts w:ascii="Arial" w:hAnsi="Arial" w:cs="Arial"/>
                <w:i/>
                <w:color w:val="000000"/>
              </w:rPr>
              <w:t>Observação: Preencha o item A e entregue a folha a um profess</w:t>
            </w:r>
            <w:r w:rsidR="00D26A65">
              <w:rPr>
                <w:rFonts w:ascii="Arial" w:hAnsi="Arial" w:cs="Arial"/>
                <w:i/>
                <w:color w:val="000000"/>
              </w:rPr>
              <w:t>or, com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cópia do seu h</w:t>
            </w:r>
            <w:r w:rsidR="00D26A65">
              <w:rPr>
                <w:rFonts w:ascii="Arial" w:hAnsi="Arial" w:cs="Arial"/>
                <w:i/>
                <w:color w:val="000000"/>
              </w:rPr>
              <w:t>istórico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escolar de graduação</w:t>
            </w:r>
            <w:r w:rsidR="00D26A65">
              <w:rPr>
                <w:rFonts w:ascii="Arial" w:hAnsi="Arial" w:cs="Arial"/>
                <w:i/>
                <w:color w:val="000000"/>
              </w:rPr>
              <w:t>.</w:t>
            </w: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370"/>
      </w:tblGrid>
      <w:tr w:rsidR="00DA0708" w:rsidRPr="0003675E">
        <w:trPr>
          <w:cantSplit/>
        </w:trPr>
        <w:tc>
          <w:tcPr>
            <w:tcW w:w="9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Default="00DA0708" w:rsidP="00A13AD2">
            <w:pPr>
              <w:pStyle w:val="Cabealho"/>
              <w:numPr>
                <w:ilvl w:val="0"/>
                <w:numId w:val="30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Nome do Candidato: </w:t>
            </w:r>
          </w:p>
          <w:p w:rsidR="00A13AD2" w:rsidRPr="0003675E" w:rsidRDefault="00A13AD2" w:rsidP="00A13AD2">
            <w:pPr>
              <w:pStyle w:val="Cabealho"/>
              <w:tabs>
                <w:tab w:val="clear" w:pos="4419"/>
                <w:tab w:val="clear" w:pos="8838"/>
              </w:tabs>
              <w:ind w:left="720"/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B. Informaçõe</w:t>
      </w:r>
      <w:r w:rsidR="005D7094">
        <w:rPr>
          <w:rFonts w:ascii="Arial" w:hAnsi="Arial" w:cs="Arial"/>
          <w:color w:val="000000"/>
        </w:rPr>
        <w:t>s c</w:t>
      </w:r>
      <w:r w:rsidRPr="0003675E">
        <w:rPr>
          <w:rFonts w:ascii="Arial" w:hAnsi="Arial" w:cs="Arial"/>
          <w:color w:val="000000"/>
        </w:rPr>
        <w:t>onfidenciais sobre o candidato: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A13AD2">
        <w:rPr>
          <w:rFonts w:ascii="Arial" w:hAnsi="Arial" w:cs="Arial"/>
          <w:color w:val="000000"/>
        </w:rPr>
        <w:t xml:space="preserve">1 - Conheço o candidato desde </w:t>
      </w:r>
      <w:r w:rsidR="00DA0708" w:rsidRPr="0003675E">
        <w:rPr>
          <w:rFonts w:ascii="Arial" w:hAnsi="Arial" w:cs="Arial"/>
          <w:color w:val="000000"/>
        </w:rPr>
        <w:t>_</w:t>
      </w:r>
      <w:r w:rsidR="00A13AD2">
        <w:rPr>
          <w:rFonts w:ascii="Arial" w:hAnsi="Arial" w:cs="Arial"/>
          <w:color w:val="000000"/>
        </w:rPr>
        <w:t>____</w:t>
      </w:r>
      <w:r w:rsidR="00DA0708" w:rsidRPr="0003675E">
        <w:rPr>
          <w:rFonts w:ascii="Arial" w:hAnsi="Arial" w:cs="Arial"/>
          <w:color w:val="000000"/>
        </w:rPr>
        <w:t>__</w:t>
      </w:r>
      <w:r w:rsidR="00A13AD2">
        <w:rPr>
          <w:rFonts w:ascii="Arial" w:hAnsi="Arial" w:cs="Arial"/>
          <w:color w:val="000000"/>
        </w:rPr>
        <w:t>(ano)</w:t>
      </w:r>
      <w:r w:rsidR="00DA0708" w:rsidRPr="0003675E">
        <w:rPr>
          <w:rFonts w:ascii="Arial" w:hAnsi="Arial" w:cs="Arial"/>
          <w:color w:val="000000"/>
        </w:rPr>
        <w:t xml:space="preserve"> como meu aluno em curso de:</w:t>
      </w:r>
    </w:p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Ind w:w="27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57"/>
        <w:gridCol w:w="2798"/>
        <w:gridCol w:w="4404"/>
      </w:tblGrid>
      <w:tr w:rsidR="00DA0708" w:rsidRPr="0003675E">
        <w:trPr>
          <w:cantSplit/>
        </w:trPr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Graduação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ós-Graduação</w:t>
            </w:r>
          </w:p>
        </w:tc>
        <w:tc>
          <w:tcPr>
            <w:tcW w:w="4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Outros (especifique) 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27D47" w:rsidRDefault="00D27D47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 xml:space="preserve">2 - Com relação ao candidato fui seu: </w:t>
      </w: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677"/>
        <w:gridCol w:w="5075"/>
      </w:tblGrid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disciplina 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várias disciplinas</w:t>
            </w:r>
          </w:p>
        </w:tc>
      </w:tr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Orientador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Chefe de Departamento</w:t>
            </w:r>
          </w:p>
        </w:tc>
      </w:tr>
      <w:tr w:rsidR="00DA0708" w:rsidRPr="0003675E">
        <w:trPr>
          <w:cantSplit/>
        </w:trPr>
        <w:tc>
          <w:tcPr>
            <w:tcW w:w="9752" w:type="dxa"/>
            <w:gridSpan w:val="2"/>
          </w:tcPr>
          <w:p w:rsidR="00301CBB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>Outros (</w:t>
            </w:r>
            <w:r w:rsidR="00DA0708" w:rsidRPr="0003675E">
              <w:rPr>
                <w:rFonts w:ascii="Arial" w:hAnsi="Arial" w:cs="Arial"/>
                <w:color w:val="000000"/>
              </w:rPr>
              <w:t>especifique)</w:t>
            </w:r>
          </w:p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_________________________________________________________</w:t>
            </w:r>
          </w:p>
        </w:tc>
      </w:tr>
    </w:tbl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>3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>-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 xml:space="preserve">Desejamos ter sua opinião sobre o candidato que deseja matricular-se no Curso de </w:t>
      </w:r>
      <w:r w:rsidR="00DA0708" w:rsidRPr="00A13AD2">
        <w:rPr>
          <w:rFonts w:ascii="Arial" w:hAnsi="Arial" w:cs="Arial"/>
          <w:color w:val="000000"/>
          <w:u w:val="single"/>
        </w:rPr>
        <w:t xml:space="preserve">Mestrado </w:t>
      </w:r>
      <w:r w:rsidR="00A13AD2" w:rsidRPr="00A13AD2">
        <w:rPr>
          <w:rFonts w:ascii="Arial" w:hAnsi="Arial" w:cs="Arial"/>
          <w:color w:val="000000"/>
          <w:u w:val="single"/>
        </w:rPr>
        <w:t xml:space="preserve">Acadêmico </w:t>
      </w:r>
      <w:r w:rsidR="00DA0708" w:rsidRPr="00A13AD2">
        <w:rPr>
          <w:rFonts w:ascii="Arial" w:hAnsi="Arial" w:cs="Arial"/>
          <w:color w:val="000000"/>
          <w:u w:val="single"/>
        </w:rPr>
        <w:t>em F</w:t>
      </w:r>
      <w:r w:rsidR="00A13AD2" w:rsidRPr="00A13AD2">
        <w:rPr>
          <w:rFonts w:ascii="Arial" w:hAnsi="Arial" w:cs="Arial"/>
          <w:color w:val="000000"/>
          <w:u w:val="single"/>
        </w:rPr>
        <w:t>ísica</w:t>
      </w:r>
      <w:r w:rsidR="00DA0708" w:rsidRPr="0003675E">
        <w:rPr>
          <w:rFonts w:ascii="Arial" w:hAnsi="Arial" w:cs="Arial"/>
          <w:color w:val="000000"/>
        </w:rPr>
        <w:t xml:space="preserve"> </w:t>
      </w:r>
      <w:r w:rsidR="00A13AD2">
        <w:rPr>
          <w:rFonts w:ascii="Arial" w:hAnsi="Arial" w:cs="Arial"/>
          <w:color w:val="000000"/>
        </w:rPr>
        <w:t>da UDESC.</w:t>
      </w:r>
      <w:r w:rsidR="00DA0708" w:rsidRPr="0003675E">
        <w:rPr>
          <w:rFonts w:ascii="Arial" w:hAnsi="Arial" w:cs="Arial"/>
          <w:color w:val="000000"/>
        </w:rPr>
        <w:t xml:space="preserve"> Estas informações, de caráter CONFIDENCIAL, são necessárias para que possamos julgar sua adequação, capacidade e iniciativa para estudos avançados e pesquisa.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Em comparação com outros estudantes com os quais V. Sa. esteve associado nos últimos cinco anos, avalie o candidato nas seguintes categorias:</w:t>
      </w:r>
    </w:p>
    <w:tbl>
      <w:tblPr>
        <w:tblW w:w="0" w:type="auto"/>
        <w:tblInd w:w="1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09"/>
        <w:gridCol w:w="1418"/>
        <w:gridCol w:w="1134"/>
        <w:gridCol w:w="1066"/>
        <w:gridCol w:w="1017"/>
        <w:gridCol w:w="1617"/>
      </w:tblGrid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Categoria de Avaliaçã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Excelente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Bom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Médio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Abaixo da média</w:t>
            </w: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Não observado</w:t>
            </w: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Capacida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i</w:t>
            </w:r>
            <w:r w:rsidRPr="0003675E">
              <w:rPr>
                <w:rFonts w:ascii="Arial" w:hAnsi="Arial" w:cs="Arial"/>
                <w:color w:val="000000"/>
                <w:sz w:val="18"/>
              </w:rPr>
              <w:t>ntelect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Motivação para estudos avançado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Capacidade para trabalho individ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Facilidade de expressão or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Facilidade 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 xml:space="preserve">xpress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>scrit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Avaliaç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g</w:t>
            </w:r>
            <w:r w:rsidRPr="0003675E">
              <w:rPr>
                <w:rFonts w:ascii="Arial" w:hAnsi="Arial" w:cs="Arial"/>
                <w:color w:val="000000"/>
                <w:sz w:val="18"/>
              </w:rPr>
              <w:t>lob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Número de estudantes no grupo de referência: _______</w:t>
      </w:r>
    </w:p>
    <w:p w:rsidR="00223A4A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4 - O histórico escolar</w:t>
      </w:r>
      <w:r w:rsidR="008F5F34">
        <w:rPr>
          <w:rFonts w:ascii="Arial" w:hAnsi="Arial" w:cs="Arial"/>
          <w:color w:val="000000"/>
        </w:rPr>
        <w:t xml:space="preserve"> de graduação</w:t>
      </w:r>
      <w:r w:rsidRPr="0003675E">
        <w:rPr>
          <w:rFonts w:ascii="Arial" w:hAnsi="Arial" w:cs="Arial"/>
          <w:color w:val="000000"/>
        </w:rPr>
        <w:t xml:space="preserve"> do aluno reflete adequadamente sua capacidade?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13"/>
        <w:gridCol w:w="7813"/>
      </w:tblGrid>
      <w:tr w:rsidR="00DA0708" w:rsidRPr="0003675E">
        <w:trPr>
          <w:cantSplit/>
        </w:trPr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im</w:t>
            </w: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(justifique, por favor):</w:t>
            </w: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5 - Escreva abaixo a sua opinião sobre a adequação e a capacidade do candidato para estudos avançados e pesquisa na área de Física, fundamentando-a.</w:t>
      </w: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626"/>
      </w:tblGrid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6 - Recomendaria a aceitação do candidato em seu próprio programa de pós-graduação?</w:t>
      </w:r>
    </w:p>
    <w:tbl>
      <w:tblPr>
        <w:tblW w:w="10008" w:type="dxa"/>
        <w:tblInd w:w="-3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"/>
        <w:gridCol w:w="4677"/>
        <w:gridCol w:w="4595"/>
        <w:gridCol w:w="191"/>
        <w:gridCol w:w="284"/>
        <w:gridCol w:w="15"/>
      </w:tblGrid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em reservas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  <w:r w:rsidR="00BC7CE4"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Pr="0003675E">
              <w:rPr>
                <w:rFonts w:ascii="Arial" w:hAnsi="Arial" w:cs="Arial"/>
                <w:color w:val="000000"/>
              </w:rPr>
              <w:t xml:space="preserve"> Definitivamente não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dispomos de curso comparável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747" w:type="dxa"/>
            <w:gridSpan w:val="4"/>
          </w:tcPr>
          <w:p w:rsidR="007A1B14" w:rsidRDefault="00BC7CE4" w:rsidP="006E3970">
            <w:pPr>
              <w:pStyle w:val="Cabealho"/>
              <w:tabs>
                <w:tab w:val="clear" w:pos="4419"/>
                <w:tab w:val="clear" w:pos="8838"/>
              </w:tabs>
              <w:ind w:left="-97"/>
              <w:jc w:val="both"/>
              <w:rPr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Com</w:t>
            </w:r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reservas</w:t>
            </w:r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(especifique):</w:t>
            </w:r>
            <w:r w:rsidR="007A1B14">
              <w:rPr>
                <w:color w:val="000000"/>
              </w:rPr>
              <w:t xml:space="preserve"> ___________________________________________________</w:t>
            </w:r>
          </w:p>
          <w:p w:rsidR="00A11954" w:rsidRPr="0003675E" w:rsidRDefault="007A1B14" w:rsidP="006E3970">
            <w:pPr>
              <w:pStyle w:val="Cabealho"/>
              <w:tabs>
                <w:tab w:val="clear" w:pos="4419"/>
                <w:tab w:val="clear" w:pos="8838"/>
              </w:tabs>
              <w:ind w:left="-37"/>
              <w:jc w:val="both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_____________</w:t>
            </w:r>
            <w:r w:rsidR="006E3970">
              <w:rPr>
                <w:color w:val="000000"/>
              </w:rPr>
              <w:t>_</w:t>
            </w:r>
            <w:r>
              <w:rPr>
                <w:color w:val="000000"/>
              </w:rPr>
              <w:t>_________________________________________________________________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9747" w:type="dxa"/>
            <w:gridSpan w:val="4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aps/>
                <w:color w:val="000000"/>
              </w:rPr>
              <w:t>n</w:t>
            </w:r>
            <w:r w:rsidRPr="0003675E">
              <w:rPr>
                <w:rFonts w:ascii="Arial" w:hAnsi="Arial" w:cs="Arial"/>
                <w:color w:val="000000"/>
              </w:rPr>
              <w:t>ome do Referente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Instituição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Departamento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Cidade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UF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F</w:t>
            </w:r>
            <w:r w:rsidR="007A1B14">
              <w:rPr>
                <w:rFonts w:ascii="Arial" w:hAnsi="Arial" w:cs="Arial"/>
                <w:color w:val="000000"/>
              </w:rPr>
              <w:t>one</w:t>
            </w:r>
            <w:r w:rsidRPr="0003675E">
              <w:rPr>
                <w:rFonts w:ascii="Arial" w:hAnsi="Arial" w:cs="Arial"/>
                <w:color w:val="000000"/>
              </w:rPr>
              <w:t>/F</w:t>
            </w:r>
            <w:r w:rsidR="007A1B14">
              <w:rPr>
                <w:rFonts w:ascii="Arial" w:hAnsi="Arial" w:cs="Arial"/>
                <w:color w:val="000000"/>
              </w:rPr>
              <w:t>ax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      </w:t>
            </w:r>
            <w:r w:rsidR="007A1B14">
              <w:rPr>
                <w:rFonts w:ascii="Arial" w:hAnsi="Arial" w:cs="Arial"/>
                <w:color w:val="000000"/>
              </w:rPr>
              <w:t xml:space="preserve">  </w:t>
            </w:r>
            <w:r w:rsidRPr="0003675E">
              <w:rPr>
                <w:rFonts w:ascii="Arial" w:hAnsi="Arial" w:cs="Arial"/>
                <w:color w:val="000000"/>
              </w:rPr>
              <w:t>Ramal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E-</w:t>
            </w:r>
            <w:r w:rsidR="007A1B14">
              <w:rPr>
                <w:rFonts w:ascii="Arial" w:hAnsi="Arial" w:cs="Arial"/>
                <w:color w:val="000000"/>
              </w:rPr>
              <w:t>mail</w:t>
            </w:r>
            <w:r w:rsidRPr="0003675E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242DA7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ssinatura:</w:t>
            </w:r>
          </w:p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  <w:p w:rsidR="00242DA7" w:rsidRPr="0003675E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242DA7" w:rsidRPr="0003675E" w:rsidRDefault="00242DA7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6143E3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Caro professor,</w:t>
      </w:r>
    </w:p>
    <w:p w:rsidR="00171808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Por gentileza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, envie este formulário preenchido, assinado e </w:t>
      </w:r>
      <w:r w:rsidR="00F57BDC" w:rsidRPr="00B84635">
        <w:rPr>
          <w:rFonts w:ascii="Arial" w:hAnsi="Arial" w:cs="Arial"/>
          <w:b/>
          <w:i/>
          <w:color w:val="000000"/>
          <w:sz w:val="32"/>
          <w:szCs w:val="32"/>
        </w:rPr>
        <w:t>digitalizado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 para </w:t>
      </w:r>
      <w:r w:rsidR="00A23FD0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o e-mail </w:t>
      </w:r>
      <w:hyperlink r:id="rId8" w:history="1">
        <w:r w:rsidR="002B54AF" w:rsidRPr="00907223">
          <w:rPr>
            <w:rStyle w:val="Hyperlink"/>
            <w:rFonts w:ascii="Arial" w:hAnsi="Arial" w:cs="Arial"/>
            <w:sz w:val="32"/>
            <w:szCs w:val="32"/>
          </w:rPr>
          <w:t>ppgf.cct@udesc.br</w:t>
        </w:r>
      </w:hyperlink>
      <w:r w:rsidR="00A23FD0" w:rsidRPr="006143E3">
        <w:rPr>
          <w:rFonts w:ascii="Arial" w:hAnsi="Arial" w:cs="Arial"/>
          <w:color w:val="000000"/>
          <w:sz w:val="32"/>
          <w:szCs w:val="32"/>
        </w:rPr>
        <w:t xml:space="preserve">,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por meio de seu endereço de e-mail</w:t>
      </w:r>
      <w:r w:rsidR="00CC0841" w:rsidRPr="00331C4F">
        <w:rPr>
          <w:rFonts w:ascii="Arial" w:hAnsi="Arial" w:cs="Arial"/>
          <w:b/>
          <w:i/>
          <w:color w:val="000000"/>
          <w:sz w:val="32"/>
          <w:szCs w:val="32"/>
        </w:rPr>
        <w:t xml:space="preserve">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  <w:u w:val="single"/>
        </w:rPr>
        <w:t>institucional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, para que seja garantida a idoneidade da referência.</w:t>
      </w:r>
    </w:p>
    <w:p w:rsidR="002C567C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Obrigado</w:t>
      </w:r>
      <w:r w:rsidR="00331C4F">
        <w:rPr>
          <w:rFonts w:ascii="Arial" w:hAnsi="Arial" w:cs="Arial"/>
          <w:b/>
          <w:i/>
          <w:color w:val="000000"/>
          <w:sz w:val="32"/>
          <w:szCs w:val="32"/>
        </w:rPr>
        <w:t>!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420A" w:rsidRDefault="00EC420A">
      <w:r>
        <w:separator/>
      </w:r>
    </w:p>
  </w:endnote>
  <w:endnote w:type="continuationSeparator" w:id="0">
    <w:p w:rsidR="00EC420A" w:rsidRDefault="00EC4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altName w:val="Arial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4D6A3F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1176AF">
      <w:rPr>
        <w:noProof/>
      </w:rPr>
      <w:t>1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420A" w:rsidRDefault="00EC420A">
      <w:r>
        <w:separator/>
      </w:r>
    </w:p>
  </w:footnote>
  <w:footnote w:type="continuationSeparator" w:id="0">
    <w:p w:rsidR="00EC420A" w:rsidRDefault="00EC42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3MTMzMDExNTMxt7BU0lEKTi0uzszPAykwrAUASGbwUSwAAAA="/>
  </w:docVars>
  <w:rsids>
    <w:rsidRoot w:val="001149B3"/>
    <w:rsid w:val="0000319A"/>
    <w:rsid w:val="0000363B"/>
    <w:rsid w:val="00004B4B"/>
    <w:rsid w:val="0001731F"/>
    <w:rsid w:val="0003160B"/>
    <w:rsid w:val="0003675E"/>
    <w:rsid w:val="00040B8B"/>
    <w:rsid w:val="00051FCC"/>
    <w:rsid w:val="000529E1"/>
    <w:rsid w:val="0005476F"/>
    <w:rsid w:val="000663FF"/>
    <w:rsid w:val="000816C6"/>
    <w:rsid w:val="00081D1D"/>
    <w:rsid w:val="000A1F64"/>
    <w:rsid w:val="000B26D9"/>
    <w:rsid w:val="000B2D10"/>
    <w:rsid w:val="000B5239"/>
    <w:rsid w:val="000C4691"/>
    <w:rsid w:val="000C70E3"/>
    <w:rsid w:val="000D3271"/>
    <w:rsid w:val="000D61EB"/>
    <w:rsid w:val="00100A31"/>
    <w:rsid w:val="00100C81"/>
    <w:rsid w:val="00113EF6"/>
    <w:rsid w:val="001149B3"/>
    <w:rsid w:val="001166B4"/>
    <w:rsid w:val="00117560"/>
    <w:rsid w:val="001176AF"/>
    <w:rsid w:val="001217A9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D1368"/>
    <w:rsid w:val="002D6A15"/>
    <w:rsid w:val="002D7995"/>
    <w:rsid w:val="002F3982"/>
    <w:rsid w:val="002F520C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5C67"/>
    <w:rsid w:val="003F1731"/>
    <w:rsid w:val="003F3DE7"/>
    <w:rsid w:val="004030AC"/>
    <w:rsid w:val="00406271"/>
    <w:rsid w:val="0041428D"/>
    <w:rsid w:val="0044219E"/>
    <w:rsid w:val="0045083D"/>
    <w:rsid w:val="004616B2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6A3F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29F2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06A0"/>
    <w:rsid w:val="00A54158"/>
    <w:rsid w:val="00A57215"/>
    <w:rsid w:val="00A61167"/>
    <w:rsid w:val="00A63E99"/>
    <w:rsid w:val="00A65851"/>
    <w:rsid w:val="00A65FB5"/>
    <w:rsid w:val="00A669E5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759AE"/>
    <w:rsid w:val="00D86AAF"/>
    <w:rsid w:val="00D9015B"/>
    <w:rsid w:val="00D90415"/>
    <w:rsid w:val="00D92D9C"/>
    <w:rsid w:val="00D96CAD"/>
    <w:rsid w:val="00D978FB"/>
    <w:rsid w:val="00DA0708"/>
    <w:rsid w:val="00DA0EEA"/>
    <w:rsid w:val="00DB3A02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75CA"/>
    <w:rsid w:val="00EA3AD4"/>
    <w:rsid w:val="00EB17AB"/>
    <w:rsid w:val="00EB4E35"/>
    <w:rsid w:val="00EC2063"/>
    <w:rsid w:val="00EC420A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79F04750"/>
  <w15:docId w15:val="{D34388E1-28A1-44BB-9D5E-E99F86F0C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f.cct@udesc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9D76DA-65B2-4FB1-B7C8-4ED7763FB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01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2562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JULIO CESAR SAGAS</cp:lastModifiedBy>
  <cp:revision>4</cp:revision>
  <cp:lastPrinted>2016-10-26T16:19:00Z</cp:lastPrinted>
  <dcterms:created xsi:type="dcterms:W3CDTF">2020-05-22T23:12:00Z</dcterms:created>
  <dcterms:modified xsi:type="dcterms:W3CDTF">2021-11-18T22:03:00Z</dcterms:modified>
</cp:coreProperties>
</file>